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312F9939" w:rsidP="000F5D62" w:rsidRDefault="312F9939" w14:paraId="20A6FFA9" w14:textId="0043D4F7">
      <w:pPr>
        <w:pStyle w:val="Title"/>
        <w:jc w:val="left"/>
      </w:pPr>
      <w:r w:rsidRPr="000F5D62" w:rsidR="312F9939">
        <w:rPr>
          <w:sz w:val="24"/>
          <w:szCs w:val="24"/>
        </w:rPr>
        <w:t>Bradley Harper</w:t>
      </w:r>
    </w:p>
    <w:p w:rsidR="006273DE" w:rsidRDefault="0016054B" w14:paraId="00000001" w14:textId="77777777">
      <w:pPr>
        <w:pStyle w:val="Title"/>
        <w:jc w:val="center"/>
      </w:pPr>
      <w:r>
        <w:t>CSC 2500: Unix Programming Lab</w:t>
      </w:r>
    </w:p>
    <w:p w:rsidR="006273DE" w:rsidRDefault="0016054B" w14:paraId="00000002" w14:textId="5FA3405E">
      <w:pPr>
        <w:pStyle w:val="Subtitle"/>
        <w:spacing w:after="0"/>
        <w:jc w:val="center"/>
      </w:pPr>
      <w:bookmarkStart w:name="_heading=h.rkokdra2aglz" w:colFirst="0" w:colLast="0" w:id="0"/>
      <w:bookmarkEnd w:id="0"/>
      <w:r>
        <w:t>Lab 0</w:t>
      </w:r>
      <w:r w:rsidR="003651A8">
        <w:t>2</w:t>
      </w:r>
      <w:r>
        <w:t xml:space="preserve"> – Redirecting Input and Output</w:t>
      </w:r>
    </w:p>
    <w:p w:rsidR="006273DE" w:rsidRDefault="0016054B" w14:paraId="00000003" w14:textId="77777777">
      <w:pPr>
        <w:pStyle w:val="Heading1"/>
      </w:pPr>
      <w:bookmarkStart w:name="_Hlk31662190" w:id="1"/>
      <w:r>
        <w:t>General Instructions</w:t>
      </w:r>
    </w:p>
    <w:p w:rsidR="006273DE" w:rsidRDefault="0016054B" w14:paraId="00000004" w14:textId="77777777">
      <w:r>
        <w:t xml:space="preserve">Using your book and previous lecture material, fill out this assignment sheet. </w:t>
      </w:r>
      <w:r>
        <w:rPr>
          <w:b/>
        </w:rPr>
        <w:t xml:space="preserve">Use </w:t>
      </w:r>
      <w:r>
        <w:rPr>
          <w:b/>
          <w:color w:val="FF0000"/>
        </w:rPr>
        <w:t xml:space="preserve">red </w:t>
      </w:r>
      <w:r>
        <w:rPr>
          <w:b/>
        </w:rPr>
        <w:t>text to signify your answers.</w:t>
      </w:r>
      <w:r>
        <w:t xml:space="preserve"> This assignment corresponds with chapter 5 of your textbook. You should utilize online resources to answer these questions as well. </w:t>
      </w:r>
    </w:p>
    <w:p w:rsidR="009D157E" w:rsidRDefault="009D157E" w14:paraId="2C53FBA5" w14:textId="77777777">
      <w:pPr>
        <w:pStyle w:val="Heading1"/>
      </w:pPr>
    </w:p>
    <w:p w:rsidR="009D157E" w:rsidP="009D157E" w:rsidRDefault="009D157E" w14:paraId="33FB2EDB" w14:textId="77777777">
      <w:pPr>
        <w:pStyle w:val="Heading1"/>
      </w:pPr>
      <w:r>
        <w:t>Submission Instructions</w:t>
      </w:r>
    </w:p>
    <w:p w:rsidR="009D157E" w:rsidP="009D157E" w:rsidRDefault="009D157E" w14:paraId="46414AC5" w14:textId="77777777">
      <w:r>
        <w:t xml:space="preserve">To submit, </w:t>
      </w:r>
      <w:r>
        <w:rPr>
          <w:b/>
        </w:rPr>
        <w:t>change the name in the header</w:t>
      </w:r>
      <w:r>
        <w:t xml:space="preserve"> and save this document as a PDF.  Attach your PDF document to the iLearn dropbox. Additionally, you will need to attach </w:t>
      </w:r>
      <w:r>
        <w:rPr>
          <w:b/>
        </w:rPr>
        <w:t>a text log file of your lab session</w:t>
      </w:r>
      <w:r>
        <w:t>. You can do this by:</w:t>
      </w:r>
    </w:p>
    <w:p w:rsidR="009D157E" w:rsidP="009D157E" w:rsidRDefault="009D157E" w14:paraId="51DE3EC8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tarting your session with the following command: </w:t>
      </w:r>
      <w:r>
        <w:rPr>
          <w:rFonts w:ascii="Consolas" w:hAnsi="Consolas" w:eastAsia="Consolas" w:cs="Consolas"/>
          <w:b/>
          <w:color w:val="000000"/>
        </w:rPr>
        <w:t>script &lt;username&gt;.txt</w:t>
      </w:r>
    </w:p>
    <w:p w:rsidR="009D157E" w:rsidP="009D157E" w:rsidRDefault="009D157E" w14:paraId="561B68FA" w14:textId="7777777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Make sure to replace the </w:t>
      </w:r>
      <w:r>
        <w:rPr>
          <w:rFonts w:ascii="Consolas" w:hAnsi="Consolas" w:eastAsia="Consolas" w:cs="Consolas"/>
          <w:b/>
          <w:color w:val="000000"/>
        </w:rPr>
        <w:t>&lt;username&gt;</w:t>
      </w:r>
      <w:r>
        <w:rPr>
          <w:color w:val="000000"/>
        </w:rPr>
        <w:t xml:space="preserve"> in the command with your username.</w:t>
      </w:r>
    </w:p>
    <w:p w:rsidR="009D157E" w:rsidP="009D157E" w:rsidRDefault="009D157E" w14:paraId="7497355B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Ending your session with the </w:t>
      </w:r>
      <w:r>
        <w:rPr>
          <w:rFonts w:ascii="Consolas" w:hAnsi="Consolas" w:eastAsia="Consolas" w:cs="Consolas"/>
          <w:b/>
          <w:color w:val="000000"/>
        </w:rPr>
        <w:t>exit</w:t>
      </w:r>
      <w:r>
        <w:rPr>
          <w:color w:val="000000"/>
        </w:rPr>
        <w:t xml:space="preserve"> command.</w:t>
      </w:r>
    </w:p>
    <w:p w:rsidR="009D157E" w:rsidP="009D157E" w:rsidRDefault="009D157E" w14:paraId="67E6CB88" w14:textId="7777777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his will end your session and save your commands to the file in step 1.</w:t>
      </w:r>
    </w:p>
    <w:bookmarkEnd w:id="1"/>
    <w:p w:rsidR="009D157E" w:rsidRDefault="009D157E" w14:paraId="1D612CAA" w14:textId="77777777">
      <w:pPr>
        <w:pStyle w:val="Heading1"/>
      </w:pPr>
    </w:p>
    <w:p w:rsidR="006273DE" w:rsidRDefault="0016054B" w14:paraId="00000022" w14:textId="2CE9B8BE">
      <w:pPr>
        <w:pStyle w:val="Heading1"/>
      </w:pPr>
      <w:bookmarkStart w:name="_Hlk31662227" w:id="2"/>
      <w:r>
        <w:t>Lab Questions</w:t>
      </w:r>
    </w:p>
    <w:bookmarkEnd w:id="2"/>
    <w:p w:rsidR="006273DE" w:rsidRDefault="0016054B" w14:paraId="00000023" w14:textId="773B42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3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</w:r>
      <w:r>
        <w:rPr>
          <w:color w:val="000000"/>
        </w:rPr>
        <w:t xml:space="preserve">The </w:t>
      </w:r>
      <w:r>
        <w:rPr>
          <w:rFonts w:ascii="Consolas" w:hAnsi="Consolas" w:eastAsia="Consolas" w:cs="Consolas"/>
          <w:b/>
          <w:color w:val="000000"/>
        </w:rPr>
        <w:t>echo</w:t>
      </w:r>
      <w:r>
        <w:rPr>
          <w:color w:val="000000"/>
        </w:rPr>
        <w:t xml:space="preserve"> builtin copies its arguments to standard output which, by default, bash directs to the screen. </w:t>
      </w:r>
      <w:bookmarkStart w:name="_Hlk31662065" w:id="3"/>
      <w:r>
        <w:rPr>
          <w:color w:val="000000"/>
        </w:rPr>
        <w:t xml:space="preserve">Write the command to redirect standard output (Sobell, page 138) of </w:t>
      </w:r>
      <w:r>
        <w:rPr>
          <w:rFonts w:ascii="Consolas" w:hAnsi="Consolas" w:eastAsia="Consolas" w:cs="Consolas"/>
          <w:b/>
          <w:color w:val="000000"/>
        </w:rPr>
        <w:t>echo</w:t>
      </w:r>
      <w:r>
        <w:rPr>
          <w:color w:val="000000"/>
        </w:rPr>
        <w:t xml:space="preserve"> to write a short message (e.g., “Hi there”) to a file and then use </w:t>
      </w:r>
      <w:r>
        <w:rPr>
          <w:rFonts w:ascii="Consolas" w:hAnsi="Consolas" w:eastAsia="Consolas" w:cs="Consolas"/>
          <w:b/>
          <w:color w:val="000000"/>
        </w:rPr>
        <w:t>cat</w:t>
      </w:r>
      <w:r>
        <w:rPr>
          <w:color w:val="000000"/>
        </w:rPr>
        <w:t xml:space="preserve"> to display the contents of the file.</w:t>
      </w:r>
    </w:p>
    <w:bookmarkEnd w:id="3"/>
    <w:p w:rsidR="303CEF67" w:rsidP="000F5D62" w:rsidRDefault="303CEF67" w14:paraId="06E4A10E" w14:textId="2C00D662">
      <w:pPr>
        <w:ind w:left="2160" w:hanging="0" w:firstLine="720"/>
        <w:rPr>
          <w:color w:val="FF0000"/>
        </w:rPr>
      </w:pPr>
      <w:r w:rsidRPr="000F5D62" w:rsidR="303CEF67">
        <w:rPr>
          <w:color w:val="FF0000"/>
        </w:rPr>
        <w:t>Cat &gt; sample.txt</w:t>
      </w:r>
    </w:p>
    <w:p w:rsidR="006273DE" w:rsidRDefault="006273DE" w14:paraId="00000025" w14:textId="777777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6273DE" w:rsidRDefault="0016054B" w14:paraId="00000026" w14:textId="777777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o the following:</w:t>
      </w:r>
    </w:p>
    <w:p w:rsidR="006273DE" w:rsidRDefault="0016054B" w14:paraId="00000027" w14:textId="37729445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</w:r>
      <w:r>
        <w:rPr>
          <w:color w:val="000000"/>
        </w:rPr>
        <w:t xml:space="preserve">Write the command to redirect standard output of </w:t>
      </w:r>
      <w:r>
        <w:rPr>
          <w:rFonts w:ascii="Consolas" w:hAnsi="Consolas" w:eastAsia="Consolas" w:cs="Consolas"/>
          <w:b/>
          <w:color w:val="000000"/>
        </w:rPr>
        <w:t>cat</w:t>
      </w:r>
      <w:r>
        <w:rPr>
          <w:color w:val="000000"/>
        </w:rPr>
        <w:t xml:space="preserve"> to create a file named </w:t>
      </w:r>
      <w:r>
        <w:rPr>
          <w:rFonts w:ascii="Consolas" w:hAnsi="Consolas" w:eastAsia="Consolas" w:cs="Consolas"/>
          <w:b/>
          <w:color w:val="000000"/>
        </w:rPr>
        <w:t>days</w:t>
      </w:r>
      <w:r>
        <w:rPr>
          <w:color w:val="000000"/>
        </w:rPr>
        <w:t xml:space="preserve"> that holds the names of the days of the week in chronological order, one per line. Do not redirect standard input to </w:t>
      </w:r>
      <w:r>
        <w:rPr>
          <w:rFonts w:ascii="Consolas" w:hAnsi="Consolas" w:eastAsia="Consolas" w:cs="Consolas"/>
          <w:b/>
          <w:color w:val="000000"/>
        </w:rPr>
        <w:t>cat</w:t>
      </w:r>
      <w:r>
        <w:rPr>
          <w:color w:val="000000"/>
        </w:rPr>
        <w:t xml:space="preserve">; it will come from the keyboard. Remember to press CTRL-D on a line by itself to exit from </w:t>
      </w:r>
      <w:r>
        <w:rPr>
          <w:rFonts w:ascii="Consolas" w:hAnsi="Consolas" w:eastAsia="Consolas" w:cs="Consolas"/>
          <w:b/>
          <w:color w:val="000000"/>
        </w:rPr>
        <w:t>cat</w:t>
      </w:r>
      <w:r>
        <w:rPr>
          <w:color w:val="000000"/>
        </w:rPr>
        <w:t>.</w:t>
      </w:r>
    </w:p>
    <w:p w:rsidR="006273DE" w:rsidP="000F5D62" w:rsidRDefault="006273DE" w14:paraId="00000028" w14:textId="3C917458">
      <w:pPr>
        <w:pBdr>
          <w:top w:val="nil"/>
          <w:left w:val="nil"/>
          <w:bottom w:val="nil"/>
          <w:right w:val="nil"/>
          <w:between w:val="nil"/>
        </w:pBdr>
        <w:ind w:left="2160" w:hanging="0" w:firstLine="720"/>
        <w:rPr>
          <w:color w:val="000000"/>
        </w:rPr>
      </w:pPr>
      <w:r w:rsidRPr="000F5D62" w:rsidR="1FD08F6A">
        <w:rPr>
          <w:color w:val="FF0000"/>
        </w:rPr>
        <w:t>Cat &gt; days</w:t>
      </w:r>
    </w:p>
    <w:p w:rsidR="1FD08F6A" w:rsidP="000F5D62" w:rsidRDefault="1FD08F6A" w14:paraId="165130D4" w14:textId="148407A4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Sunday</w:t>
      </w:r>
    </w:p>
    <w:p w:rsidR="1FD08F6A" w:rsidP="000F5D62" w:rsidRDefault="1FD08F6A" w14:paraId="3BFF28BE" w14:textId="32AD92FF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Monday</w:t>
      </w:r>
    </w:p>
    <w:p w:rsidR="1FD08F6A" w:rsidP="000F5D62" w:rsidRDefault="1FD08F6A" w14:paraId="72240395" w14:textId="11988891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Tuesday</w:t>
      </w:r>
    </w:p>
    <w:p w:rsidR="1FD08F6A" w:rsidP="000F5D62" w:rsidRDefault="1FD08F6A" w14:paraId="433E3214" w14:textId="5261C192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Wednesday</w:t>
      </w:r>
    </w:p>
    <w:p w:rsidR="1FD08F6A" w:rsidP="000F5D62" w:rsidRDefault="1FD08F6A" w14:paraId="416743C7" w14:textId="5A24C5FD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Thursday</w:t>
      </w:r>
    </w:p>
    <w:p w:rsidR="1FD08F6A" w:rsidP="000F5D62" w:rsidRDefault="1FD08F6A" w14:paraId="031364B5" w14:textId="4A137DD6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Friday</w:t>
      </w:r>
    </w:p>
    <w:p w:rsidR="1FD08F6A" w:rsidP="000F5D62" w:rsidRDefault="1FD08F6A" w14:paraId="243C708F" w14:textId="47634991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Saturday</w:t>
      </w:r>
    </w:p>
    <w:p w:rsidR="1FD08F6A" w:rsidP="000F5D62" w:rsidRDefault="1FD08F6A" w14:paraId="1EAA362E" w14:textId="26778448">
      <w:pPr>
        <w:pStyle w:val="Normal"/>
        <w:ind w:left="2160" w:hanging="0" w:firstLine="720"/>
        <w:rPr>
          <w:color w:val="FF0000"/>
        </w:rPr>
      </w:pPr>
      <w:r w:rsidRPr="000F5D62" w:rsidR="1FD08F6A">
        <w:rPr>
          <w:color w:val="FF0000"/>
        </w:rPr>
        <w:t>Ctrl-d</w:t>
      </w:r>
    </w:p>
    <w:p w:rsidR="006273DE" w:rsidRDefault="006273DE" w14:paraId="00000029" w14:textId="77777777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:rsidR="006273DE" w:rsidRDefault="0016054B" w14:paraId="0000002A" w14:textId="41AEF36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lastRenderedPageBreak/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</w:r>
      <w:r>
        <w:rPr>
          <w:color w:val="000000"/>
        </w:rPr>
        <w:t xml:space="preserve">Use </w:t>
      </w:r>
      <w:r>
        <w:rPr>
          <w:rFonts w:ascii="Consolas" w:hAnsi="Consolas" w:eastAsia="Consolas" w:cs="Consolas"/>
          <w:b/>
          <w:color w:val="000000"/>
        </w:rPr>
        <w:t>cat</w:t>
      </w:r>
      <w:r>
        <w:rPr>
          <w:color w:val="000000"/>
        </w:rPr>
        <w:t xml:space="preserve"> to read the days file and send it to standard output, through a pipeline, to standard input of the sort (Sobell, pages 58 and 145) utility. The result will be a list of days in alphabetical order.</w:t>
      </w:r>
    </w:p>
    <w:p w:rsidR="006273DE" w:rsidP="000F5D62" w:rsidRDefault="006273DE" w14:paraId="0000002B" w14:textId="77777777">
      <w:pPr>
        <w:pBdr>
          <w:top w:val="nil"/>
          <w:left w:val="nil"/>
          <w:bottom w:val="nil"/>
          <w:right w:val="nil"/>
          <w:between w:val="nil"/>
        </w:pBdr>
        <w:ind w:left="2160" w:hanging="0" w:firstLine="720"/>
        <w:rPr>
          <w:color w:val="000000"/>
        </w:rPr>
      </w:pPr>
    </w:p>
    <w:p w:rsidR="006273DE" w:rsidP="000F5D62" w:rsidRDefault="006273DE" w14:paraId="0000002C" w14:textId="63B4EDB0">
      <w:pPr>
        <w:pBdr>
          <w:top w:val="nil"/>
          <w:left w:val="nil"/>
          <w:bottom w:val="nil"/>
          <w:right w:val="nil"/>
          <w:between w:val="nil"/>
        </w:pBdr>
        <w:ind w:left="2160" w:hanging="0" w:firstLine="720"/>
        <w:rPr>
          <w:color w:val="000000"/>
        </w:rPr>
      </w:pPr>
      <w:r w:rsidRPr="000F5D62" w:rsidR="4BDB8924">
        <w:rPr>
          <w:color w:val="FF0000"/>
        </w:rPr>
        <w:t>Cat days | sort days</w:t>
      </w:r>
    </w:p>
    <w:p w:rsidR="000F5D62" w:rsidP="000F5D62" w:rsidRDefault="000F5D62" w14:paraId="67A8B45B" w14:textId="7A7E1D22">
      <w:pPr>
        <w:pStyle w:val="Normal"/>
        <w:ind w:left="2160" w:hanging="0" w:firstLine="720"/>
        <w:rPr>
          <w:color w:val="FF0000"/>
        </w:rPr>
      </w:pPr>
    </w:p>
    <w:p w:rsidR="006273DE" w:rsidRDefault="0016054B" w14:paraId="0000002D" w14:textId="6FBCBC89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</w:r>
      <w:r>
        <w:rPr>
          <w:color w:val="000000"/>
        </w:rPr>
        <w:t xml:space="preserve">Replace sort in the preceding command with </w:t>
      </w:r>
      <w:r>
        <w:rPr>
          <w:rFonts w:ascii="Consolas" w:hAnsi="Consolas" w:eastAsia="Consolas" w:cs="Consolas"/>
          <w:b/>
          <w:color w:val="000000"/>
        </w:rPr>
        <w:t>grep</w:t>
      </w:r>
      <w:r>
        <w:rPr>
          <w:color w:val="000000"/>
        </w:rPr>
        <w:t xml:space="preserve"> (Sobell, page 56) with an argument of (uppercase) T. The result will be a list of days that have an uppercase T in their names in chronological order.</w:t>
      </w:r>
    </w:p>
    <w:p w:rsidR="006273DE" w:rsidP="000F5D62" w:rsidRDefault="006273DE" w14:paraId="0000002E" w14:textId="7BF8FA92">
      <w:pPr>
        <w:pBdr>
          <w:top w:val="nil"/>
          <w:left w:val="nil"/>
          <w:bottom w:val="nil"/>
          <w:right w:val="nil"/>
          <w:between w:val="nil"/>
        </w:pBdr>
        <w:ind w:left="2880" w:hanging="0" w:firstLine="0"/>
        <w:rPr>
          <w:color w:val="FF0000"/>
        </w:rPr>
      </w:pPr>
      <w:r w:rsidRPr="000F5D62" w:rsidR="34C9FC84">
        <w:rPr>
          <w:color w:val="FF0000"/>
        </w:rPr>
        <w:t>Cat days | grep ‘T’ days (</w:t>
      </w:r>
      <w:proofErr w:type="spellStart"/>
      <w:r w:rsidRPr="000F5D62" w:rsidR="34C9FC84">
        <w:rPr>
          <w:color w:val="FF0000"/>
        </w:rPr>
        <w:t>i</w:t>
      </w:r>
      <w:proofErr w:type="spellEnd"/>
      <w:r w:rsidRPr="000F5D62" w:rsidR="34C9FC84">
        <w:rPr>
          <w:color w:val="FF0000"/>
        </w:rPr>
        <w:t xml:space="preserve"> had to use lowercase cause </w:t>
      </w:r>
      <w:proofErr w:type="spellStart"/>
      <w:r w:rsidRPr="000F5D62" w:rsidR="34C9FC84">
        <w:rPr>
          <w:color w:val="FF0000"/>
        </w:rPr>
        <w:t>i</w:t>
      </w:r>
      <w:proofErr w:type="spellEnd"/>
      <w:r w:rsidRPr="000F5D62" w:rsidR="34C9FC84">
        <w:rPr>
          <w:color w:val="FF0000"/>
        </w:rPr>
        <w:t xml:space="preserve"> lowercased my days)</w:t>
      </w:r>
    </w:p>
    <w:p w:rsidR="006273DE" w:rsidRDefault="006273DE" w14:paraId="0000002F" w14:textId="77777777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:rsidR="006273DE" w:rsidRDefault="0016054B" w14:paraId="00000030" w14:textId="3699D93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/>
      </w:pPr>
      <w:r w:rsidR="0016054B">
        <w:rPr>
          <w:color w:val="000000"/>
        </w:rPr>
        <w:t>(1</w:t>
      </w:r>
      <w:r w:rsidR="00BF0F89">
        <w:rPr>
          <w:color w:val="000000"/>
        </w:rPr>
        <w:t>0</w:t>
      </w:r>
      <w:r w:rsidR="0016054B">
        <w:rPr>
          <w:color w:val="000000"/>
        </w:rPr>
        <w:t>)</w:t>
      </w:r>
      <w:r>
        <w:rPr>
          <w:color w:val="000000"/>
        </w:rPr>
        <w:tab/>
      </w:r>
      <w:r w:rsidR="0016054B">
        <w:rPr>
          <w:color w:val="000000"/>
        </w:rPr>
        <w:t xml:space="preserve">Create a filter (Sobell, page 146) by repeating the preceding command but sending standard output of </w:t>
      </w:r>
      <w:r w:rsidRPr="000F5D62" w:rsidR="0016054B">
        <w:rPr>
          <w:rFonts w:ascii="Consolas" w:hAnsi="Consolas" w:eastAsia="Consolas" w:cs="Consolas"/>
          <w:b w:val="1"/>
          <w:bCs w:val="1"/>
          <w:color w:val="000000"/>
        </w:rPr>
        <w:t>grep</w:t>
      </w:r>
      <w:r w:rsidR="0016054B">
        <w:rPr>
          <w:color w:val="000000"/>
        </w:rPr>
        <w:t xml:space="preserve"> through a pipeline to standard input of sort. The result will be a list of days that have an uppercase T in their names in alphabetical order.</w:t>
      </w:r>
    </w:p>
    <w:p w:rsidR="26F7FBFF" w:rsidP="000F5D62" w:rsidRDefault="26F7FBFF" w14:paraId="06B4E270" w14:textId="0E03730A">
      <w:pPr>
        <w:pStyle w:val="Normal"/>
        <w:ind w:left="2880" w:hanging="0" w:firstLine="720"/>
        <w:rPr>
          <w:color w:val="FF0000"/>
        </w:rPr>
      </w:pPr>
      <w:r w:rsidRPr="000F5D62" w:rsidR="26F7FBFF">
        <w:rPr>
          <w:color w:val="FF0000"/>
        </w:rPr>
        <w:t>Cat days | grep ‘T’ days | sort days</w:t>
      </w:r>
    </w:p>
    <w:p w:rsidR="006273DE" w:rsidP="000F5D62" w:rsidRDefault="006273DE" w14:paraId="00000032" w14:textId="77777777">
      <w:pPr>
        <w:pBdr>
          <w:top w:val="nil"/>
          <w:left w:val="nil"/>
          <w:bottom w:val="nil"/>
          <w:right w:val="nil"/>
          <w:between w:val="nil"/>
        </w:pBdr>
        <w:ind w:left="2880" w:hanging="0" w:firstLine="0"/>
        <w:rPr>
          <w:color w:val="000000"/>
        </w:rPr>
      </w:pPr>
    </w:p>
    <w:p w:rsidR="006273DE" w:rsidRDefault="0016054B" w14:paraId="00000033" w14:textId="472F00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2</w:t>
      </w:r>
      <w:r w:rsidR="00BF0F89">
        <w:rPr>
          <w:color w:val="000000"/>
        </w:rPr>
        <w:t>0</w:t>
      </w:r>
      <w:bookmarkStart w:name="_GoBack" w:id="4"/>
      <w:bookmarkEnd w:id="4"/>
      <w:r>
        <w:rPr>
          <w:color w:val="000000"/>
        </w:rPr>
        <w:t>)</w:t>
      </w:r>
      <w:r>
        <w:rPr>
          <w:color w:val="000000"/>
        </w:rPr>
        <w:tab/>
      </w:r>
      <w:r>
        <w:rPr>
          <w:color w:val="000000"/>
        </w:rPr>
        <w:t xml:space="preserve">Produce a long listing of the </w:t>
      </w:r>
      <w:r>
        <w:rPr>
          <w:rFonts w:ascii="Consolas" w:hAnsi="Consolas" w:eastAsia="Consolas" w:cs="Consolas"/>
          <w:b/>
          <w:color w:val="000000"/>
        </w:rPr>
        <w:t>/etc</w:t>
      </w:r>
      <w:r>
        <w:rPr>
          <w:color w:val="000000"/>
        </w:rPr>
        <w:t xml:space="preserve">, </w:t>
      </w:r>
      <w:r>
        <w:rPr>
          <w:rFonts w:ascii="Consolas" w:hAnsi="Consolas" w:eastAsia="Consolas" w:cs="Consolas"/>
          <w:b/>
          <w:color w:val="000000"/>
        </w:rPr>
        <w:t>/usr/bin</w:t>
      </w:r>
      <w:r>
        <w:rPr>
          <w:color w:val="000000"/>
        </w:rPr>
        <w:t xml:space="preserve">, and </w:t>
      </w:r>
      <w:r>
        <w:rPr>
          <w:rFonts w:ascii="Consolas" w:hAnsi="Consolas" w:eastAsia="Consolas" w:cs="Consolas"/>
          <w:b/>
          <w:color w:val="000000"/>
        </w:rPr>
        <w:t>/sbin</w:t>
      </w:r>
      <w:r>
        <w:rPr>
          <w:color w:val="000000"/>
        </w:rPr>
        <w:t xml:space="preserve"> directories, sending the output to a file and running the command in the background (Sobell, page 148).</w:t>
      </w:r>
    </w:p>
    <w:p w:rsidR="006273DE" w:rsidRDefault="006273DE" w14:paraId="00000034" w14:textId="7777777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6273DE" w:rsidP="000F5D62" w:rsidRDefault="006273DE" w14:paraId="00000035" w14:textId="1865EE6A">
      <w:pPr>
        <w:pBdr>
          <w:top w:val="nil"/>
          <w:left w:val="nil"/>
          <w:bottom w:val="nil"/>
          <w:right w:val="nil"/>
          <w:between w:val="nil"/>
        </w:pBdr>
        <w:ind w:left="2880" w:hanging="0" w:firstLine="720"/>
        <w:rPr>
          <w:color w:val="FF0000"/>
        </w:rPr>
      </w:pPr>
      <w:r w:rsidRPr="000F5D62" w:rsidR="43224C85">
        <w:rPr>
          <w:color w:val="FF0000"/>
        </w:rPr>
        <w:t>ls –l | /</w:t>
      </w:r>
      <w:proofErr w:type="spellStart"/>
      <w:r w:rsidRPr="000F5D62" w:rsidR="43224C85">
        <w:rPr>
          <w:color w:val="FF0000"/>
        </w:rPr>
        <w:t>etc</w:t>
      </w:r>
      <w:proofErr w:type="spellEnd"/>
      <w:r w:rsidRPr="000F5D62" w:rsidR="43224C85">
        <w:rPr>
          <w:color w:val="FF0000"/>
        </w:rPr>
        <w:t xml:space="preserve"> /use/bin /</w:t>
      </w:r>
      <w:proofErr w:type="spellStart"/>
      <w:r w:rsidRPr="000F5D62" w:rsidR="43224C85">
        <w:rPr>
          <w:color w:val="FF0000"/>
        </w:rPr>
        <w:t>sbin</w:t>
      </w:r>
      <w:proofErr w:type="spellEnd"/>
      <w:r w:rsidRPr="000F5D62" w:rsidR="43224C85">
        <w:rPr>
          <w:color w:val="FF0000"/>
        </w:rPr>
        <w:t xml:space="preserve"> &gt; </w:t>
      </w:r>
      <w:r w:rsidRPr="000F5D62" w:rsidR="63474E4E">
        <w:rPr>
          <w:color w:val="FF0000"/>
        </w:rPr>
        <w:t>ls.big &amp;</w:t>
      </w:r>
    </w:p>
    <w:sectPr w:rsidR="006273DE">
      <w:headerReference w:type="default" r:id="rId8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2F22" w:rsidRDefault="00C82F22" w14:paraId="54586434" w14:textId="77777777">
      <w:pPr>
        <w:spacing w:line="240" w:lineRule="auto"/>
      </w:pPr>
      <w:r>
        <w:separator/>
      </w:r>
    </w:p>
  </w:endnote>
  <w:endnote w:type="continuationSeparator" w:id="0">
    <w:p w:rsidR="00C82F22" w:rsidRDefault="00C82F22" w14:paraId="18469A9A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2F22" w:rsidRDefault="00C82F22" w14:paraId="634B948C" w14:textId="77777777">
      <w:pPr>
        <w:spacing w:line="240" w:lineRule="auto"/>
      </w:pPr>
      <w:r>
        <w:separator/>
      </w:r>
    </w:p>
  </w:footnote>
  <w:footnote w:type="continuationSeparator" w:id="0">
    <w:p w:rsidR="00C82F22" w:rsidRDefault="00C82F22" w14:paraId="2C92E509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3DE" w:rsidRDefault="0016054B" w14:paraId="00000036" w14:textId="77777777">
    <w:r>
      <w:t>&lt;Name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B105B"/>
    <w:multiLevelType w:val="multilevel"/>
    <w:tmpl w:val="5FA22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90742"/>
    <w:multiLevelType w:val="multilevel"/>
    <w:tmpl w:val="3DBE29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A06CE"/>
    <w:multiLevelType w:val="multilevel"/>
    <w:tmpl w:val="70ECA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I2MTE0MjQxtzBR0lEKTi0uzszPAykwqgUA4cx/OCwAAAA="/>
  </w:docVars>
  <w:rsids>
    <w:rsidRoot w:val="006273DE"/>
    <w:rsid w:val="000F5D62"/>
    <w:rsid w:val="0016054B"/>
    <w:rsid w:val="003651A8"/>
    <w:rsid w:val="006273DE"/>
    <w:rsid w:val="009D157E"/>
    <w:rsid w:val="00BF0F89"/>
    <w:rsid w:val="00C82F22"/>
    <w:rsid w:val="0162DCD5"/>
    <w:rsid w:val="07067D60"/>
    <w:rsid w:val="0E7879E5"/>
    <w:rsid w:val="0FF5FC2E"/>
    <w:rsid w:val="14605FCB"/>
    <w:rsid w:val="1485DDA3"/>
    <w:rsid w:val="15471157"/>
    <w:rsid w:val="170697C1"/>
    <w:rsid w:val="1DB15B06"/>
    <w:rsid w:val="1FD08F6A"/>
    <w:rsid w:val="263F4065"/>
    <w:rsid w:val="26F7FBFF"/>
    <w:rsid w:val="303CEF67"/>
    <w:rsid w:val="312F9939"/>
    <w:rsid w:val="34C9FC84"/>
    <w:rsid w:val="36097BD9"/>
    <w:rsid w:val="3A5747E6"/>
    <w:rsid w:val="401FCE6D"/>
    <w:rsid w:val="43224C85"/>
    <w:rsid w:val="469A4929"/>
    <w:rsid w:val="4BDB8924"/>
    <w:rsid w:val="5538FD19"/>
    <w:rsid w:val="5842BD32"/>
    <w:rsid w:val="5954079E"/>
    <w:rsid w:val="5968F425"/>
    <w:rsid w:val="5EE4BDB4"/>
    <w:rsid w:val="5F537369"/>
    <w:rsid w:val="63474E4E"/>
    <w:rsid w:val="693BF586"/>
    <w:rsid w:val="7015168A"/>
    <w:rsid w:val="726EBFFD"/>
    <w:rsid w:val="7F1CC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DDD5"/>
  <w15:docId w15:val="{DA762D78-1A55-4346-BCF7-7AA3D2E2328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D157E"/>
  </w:style>
  <w:style w:type="paragraph" w:styleId="Footer">
    <w:name w:val="footer"/>
    <w:basedOn w:val="Normal"/>
    <w:link w:val="Foot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D1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a/JPFLml2tn7XRw4ro8Avxq8EA==">AMUW2mWK/rhXbuZzigxhiGUfrMbQLb8hLgiX0WczkVTgsPrdRemTk9okEKyCQ6IKi1duAoAF6/SsoRZTKEPoNj7Y2+uuwN3DoC2ZMep01MDyyRooHFE/m0i0TGwAD4iOUXczOqJik/xCW5B6WBjiRAz9l1XmEpc+y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nia Kaczka</dc:creator>
  <lastModifiedBy>Harper, Bradley</lastModifiedBy>
  <revision>5</revision>
  <dcterms:created xsi:type="dcterms:W3CDTF">2019-09-16T01:50:00.0000000Z</dcterms:created>
  <dcterms:modified xsi:type="dcterms:W3CDTF">2020-02-06T17:46:33.5421996Z</dcterms:modified>
</coreProperties>
</file>